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CAE" w:rsidRPr="001E1CAE" w:rsidRDefault="001E1CAE">
      <w:pPr>
        <w:rPr>
          <w:b/>
          <w:bCs/>
        </w:rPr>
      </w:pPr>
      <w:r w:rsidRPr="001E1CAE">
        <w:rPr>
          <w:b/>
          <w:bCs/>
        </w:rPr>
        <w:t>Loading states</w:t>
      </w:r>
    </w:p>
    <w:p w:rsidR="009D0B85" w:rsidRDefault="00971B53">
      <w:r>
        <w:t xml:space="preserve">Testing Matching between states and </w:t>
      </w:r>
      <w:proofErr w:type="spellStart"/>
      <w:r>
        <w:t>redex</w:t>
      </w:r>
      <w:proofErr w:type="spellEnd"/>
      <w:r>
        <w:t xml:space="preserve"> (in </w:t>
      </w:r>
      <w:proofErr w:type="spellStart"/>
      <w:r>
        <w:t>libbig</w:t>
      </w:r>
      <w:proofErr w:type="spellEnd"/>
      <w:r>
        <w:t xml:space="preserve"> Bigraph format).</w:t>
      </w:r>
    </w:p>
    <w:p w:rsidR="00C42B08" w:rsidRDefault="00C42B08" w:rsidP="00803937">
      <w:pPr>
        <w:pStyle w:val="ListParagraph"/>
        <w:numPr>
          <w:ilvl w:val="0"/>
          <w:numId w:val="1"/>
        </w:numPr>
      </w:pPr>
      <w:r>
        <w:t>Savannah-general example from Bigrapher is used for testing.</w:t>
      </w:r>
    </w:p>
    <w:p w:rsidR="00971B53" w:rsidRDefault="00803937" w:rsidP="00803937">
      <w:pPr>
        <w:pStyle w:val="ListParagraph"/>
        <w:numPr>
          <w:ilvl w:val="0"/>
          <w:numId w:val="1"/>
        </w:numPr>
      </w:pPr>
      <w:r>
        <w:t xml:space="preserve">Number of states </w:t>
      </w:r>
      <w:r w:rsidR="00BD2CC4">
        <w:t xml:space="preserve">generated from Bigrapher </w:t>
      </w:r>
      <w:r>
        <w:t>= 10,000</w:t>
      </w:r>
    </w:p>
    <w:p w:rsidR="00F31866" w:rsidRDefault="00F31866" w:rsidP="00803937">
      <w:pPr>
        <w:pStyle w:val="ListParagraph"/>
        <w:numPr>
          <w:ilvl w:val="0"/>
          <w:numId w:val="1"/>
        </w:numPr>
      </w:pPr>
      <w:r>
        <w:t xml:space="preserve">Matching is done using the </w:t>
      </w:r>
      <w:proofErr w:type="spellStart"/>
      <w:r>
        <w:t>LibBig</w:t>
      </w:r>
      <w:proofErr w:type="spellEnd"/>
      <w:r>
        <w:t xml:space="preserve"> library.</w:t>
      </w:r>
    </w:p>
    <w:p w:rsidR="005427E9" w:rsidRDefault="005427E9" w:rsidP="00D6724D">
      <w:pPr>
        <w:pStyle w:val="ListParagraph"/>
        <w:numPr>
          <w:ilvl w:val="1"/>
          <w:numId w:val="1"/>
        </w:numPr>
      </w:pPr>
      <w:proofErr w:type="spellStart"/>
      <w:r>
        <w:t>Redex</w:t>
      </w:r>
      <w:proofErr w:type="spellEnd"/>
      <w:r>
        <w:t xml:space="preserve"> is state 99</w:t>
      </w:r>
      <w:r w:rsidR="00FB3177">
        <w:t>.</w:t>
      </w:r>
    </w:p>
    <w:p w:rsidR="00D6724D" w:rsidRDefault="00D6724D" w:rsidP="00D6724D">
      <w:pPr>
        <w:pStyle w:val="ListParagraph"/>
        <w:numPr>
          <w:ilvl w:val="1"/>
          <w:numId w:val="1"/>
        </w:numPr>
      </w:pPr>
      <w:r>
        <w:t>Result of the matching should be 3 states</w:t>
      </w:r>
      <w:r w:rsidR="00B67D9E">
        <w:t xml:space="preserve"> (99, 1153, 2073)</w:t>
      </w:r>
      <w:r w:rsidR="00FB3177">
        <w:t>.</w:t>
      </w:r>
    </w:p>
    <w:p w:rsidR="00031229" w:rsidRDefault="00031229" w:rsidP="00031229">
      <w:pPr>
        <w:pStyle w:val="ListParagraph"/>
        <w:numPr>
          <w:ilvl w:val="0"/>
          <w:numId w:val="1"/>
        </w:numPr>
      </w:pPr>
      <w:r>
        <w:t xml:space="preserve">Experiments done on my laptop 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CPU: i7-6700 @2.6GHz (8CPUs)</w:t>
      </w:r>
      <w:r w:rsidR="00FB3177">
        <w:t>.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Memory: about 16GB</w:t>
      </w:r>
      <w:r w:rsidR="00FB3177">
        <w:t>.</w:t>
      </w:r>
    </w:p>
    <w:p w:rsidR="00A24229" w:rsidRDefault="00031229" w:rsidP="00A24229">
      <w:pPr>
        <w:pStyle w:val="ListParagraph"/>
        <w:numPr>
          <w:ilvl w:val="1"/>
          <w:numId w:val="1"/>
        </w:numPr>
      </w:pPr>
      <w:r>
        <w:t>OS: Windows 10 64-bit home edition</w:t>
      </w:r>
      <w:r w:rsidR="00FB3177">
        <w:t>.</w:t>
      </w:r>
    </w:p>
    <w:p w:rsidR="00F31866" w:rsidRDefault="00066E04" w:rsidP="00803937">
      <w:pPr>
        <w:pStyle w:val="ListParagraph"/>
        <w:numPr>
          <w:ilvl w:val="0"/>
          <w:numId w:val="1"/>
        </w:numPr>
      </w:pPr>
      <w:r>
        <w:t>Results-</w:t>
      </w:r>
      <w:r w:rsidR="00563619">
        <w:t>Execution time:</w:t>
      </w:r>
    </w:p>
    <w:p w:rsidR="006A2D13" w:rsidRDefault="006A2D13" w:rsidP="00563619">
      <w:pPr>
        <w:pStyle w:val="ListParagraph"/>
        <w:numPr>
          <w:ilvl w:val="1"/>
          <w:numId w:val="1"/>
        </w:numPr>
      </w:pPr>
      <w:r>
        <w:t>1</w:t>
      </w:r>
      <w:r w:rsidRPr="006A2D13">
        <w:rPr>
          <w:vertAlign w:val="superscript"/>
        </w:rPr>
        <w:t>st</w:t>
      </w:r>
      <w:r>
        <w:t xml:space="preserve"> execution: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 xml:space="preserve">Matching </w:t>
      </w:r>
      <w:r w:rsidRPr="009243C1">
        <w:rPr>
          <w:b/>
          <w:bCs/>
        </w:rPr>
        <w:t>without</w:t>
      </w:r>
      <w:r>
        <w:t xml:space="preserve"> threads: 3 minutes &amp; 40 seconds</w:t>
      </w:r>
    </w:p>
    <w:p w:rsidR="00A35ECD" w:rsidRDefault="00A35ECD" w:rsidP="00A35ECD">
      <w:pPr>
        <w:pStyle w:val="ListParagraph"/>
        <w:numPr>
          <w:ilvl w:val="1"/>
          <w:numId w:val="1"/>
        </w:numPr>
      </w:pPr>
      <w:r>
        <w:t>2</w:t>
      </w:r>
      <w:r w:rsidRPr="001C50C7">
        <w:rPr>
          <w:vertAlign w:val="superscript"/>
        </w:rPr>
        <w:t>nd</w:t>
      </w:r>
      <w:r>
        <w:t xml:space="preserve"> execution:</w:t>
      </w:r>
    </w:p>
    <w:p w:rsidR="00A35ECD" w:rsidRDefault="00A35ECD" w:rsidP="00A35ECD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35ECD" w:rsidRDefault="00A35ECD" w:rsidP="007F781B">
      <w:pPr>
        <w:pStyle w:val="ListParagraph"/>
        <w:numPr>
          <w:ilvl w:val="2"/>
          <w:numId w:val="1"/>
        </w:numPr>
      </w:pPr>
      <w:r>
        <w:t xml:space="preserve">Matching using </w:t>
      </w:r>
      <w:r w:rsidR="007F781B" w:rsidRPr="009243C1">
        <w:rPr>
          <w:b/>
          <w:bCs/>
        </w:rPr>
        <w:t>5</w:t>
      </w:r>
      <w:r>
        <w:t xml:space="preserve"> threads: </w:t>
      </w:r>
      <w:r w:rsidR="007F781B">
        <w:t>80</w:t>
      </w:r>
      <w:r>
        <w:t xml:space="preserve"> seconds</w:t>
      </w:r>
    </w:p>
    <w:p w:rsidR="00A35ECD" w:rsidRDefault="00A35ECD" w:rsidP="00A35ECD">
      <w:pPr>
        <w:pStyle w:val="ListParagraph"/>
        <w:numPr>
          <w:ilvl w:val="3"/>
          <w:numId w:val="1"/>
        </w:numPr>
      </w:pPr>
      <w:r>
        <w:t xml:space="preserve">Each </w:t>
      </w:r>
      <w:r w:rsidR="00230665">
        <w:t>thread handles a 2</w:t>
      </w:r>
      <w:r>
        <w:t>000 search</w:t>
      </w:r>
    </w:p>
    <w:p w:rsidR="0095190B" w:rsidRDefault="0094029C" w:rsidP="0094029C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</w:t>
      </w:r>
      <w:r w:rsidR="0095190B">
        <w:t>execution:</w:t>
      </w:r>
    </w:p>
    <w:p w:rsidR="00563619" w:rsidRDefault="00563619" w:rsidP="0095190B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24229" w:rsidRDefault="00A24229" w:rsidP="00E92DF5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0</w:t>
      </w:r>
      <w:r>
        <w:t xml:space="preserve"> threads: </w:t>
      </w:r>
      <w:r w:rsidR="00BC06A6">
        <w:t>7</w:t>
      </w:r>
      <w:r w:rsidR="00E92DF5">
        <w:t>2</w:t>
      </w:r>
      <w:r w:rsidR="00BC06A6">
        <w:t xml:space="preserve"> seconds</w:t>
      </w:r>
    </w:p>
    <w:p w:rsidR="000B5F4F" w:rsidRDefault="000B5F4F" w:rsidP="0095190B">
      <w:pPr>
        <w:pStyle w:val="ListParagraph"/>
        <w:numPr>
          <w:ilvl w:val="3"/>
          <w:numId w:val="1"/>
        </w:numPr>
      </w:pPr>
      <w:r>
        <w:t>Each thread handles a 1000</w:t>
      </w:r>
      <w:r w:rsidR="00744F19">
        <w:t xml:space="preserve"> search</w:t>
      </w:r>
    </w:p>
    <w:p w:rsidR="00125A77" w:rsidRDefault="00125A77" w:rsidP="00125A77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execution: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 xml:space="preserve">Matching using </w:t>
      </w:r>
      <w:r>
        <w:rPr>
          <w:b/>
          <w:bCs/>
        </w:rPr>
        <w:t>15</w:t>
      </w:r>
      <w:r>
        <w:t xml:space="preserve"> threads: 74 seconds</w:t>
      </w:r>
    </w:p>
    <w:p w:rsidR="00125A77" w:rsidRDefault="00125A77" w:rsidP="00A92773">
      <w:pPr>
        <w:pStyle w:val="ListParagraph"/>
        <w:numPr>
          <w:ilvl w:val="3"/>
          <w:numId w:val="1"/>
        </w:numPr>
      </w:pPr>
      <w:r>
        <w:t xml:space="preserve">Each thread handles a </w:t>
      </w:r>
      <w:r w:rsidR="00A92773">
        <w:t>667</w:t>
      </w:r>
      <w:r>
        <w:t xml:space="preserve"> search</w:t>
      </w:r>
    </w:p>
    <w:p w:rsidR="000B5F4F" w:rsidRDefault="004121CD" w:rsidP="00563619">
      <w:pPr>
        <w:pStyle w:val="ListParagraph"/>
        <w:numPr>
          <w:ilvl w:val="1"/>
          <w:numId w:val="1"/>
        </w:numPr>
      </w:pPr>
      <w:r>
        <w:t>3</w:t>
      </w:r>
      <w:r w:rsidRPr="004121CD">
        <w:rPr>
          <w:vertAlign w:val="superscript"/>
        </w:rPr>
        <w:t>rd</w:t>
      </w:r>
      <w:r w:rsidR="000008C0">
        <w:t xml:space="preserve"> execution: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Creating 10,008 states: </w:t>
      </w:r>
      <w:r w:rsidR="00451B28">
        <w:t>9</w:t>
      </w:r>
      <w:r>
        <w:t xml:space="preserve"> seconds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</w:t>
      </w:r>
      <w:r w:rsidR="004F486F" w:rsidRPr="009243C1">
        <w:rPr>
          <w:b/>
          <w:bCs/>
        </w:rPr>
        <w:t>0</w:t>
      </w:r>
      <w:r w:rsidRPr="009243C1">
        <w:rPr>
          <w:b/>
          <w:bCs/>
        </w:rPr>
        <w:t>0</w:t>
      </w:r>
      <w:r>
        <w:t xml:space="preserve"> threads: </w:t>
      </w:r>
      <w:r w:rsidR="00451B28">
        <w:t>1</w:t>
      </w:r>
      <w:r>
        <w:t>70 seconds</w:t>
      </w:r>
    </w:p>
    <w:p w:rsidR="000008C0" w:rsidRDefault="000008C0" w:rsidP="000008C0">
      <w:pPr>
        <w:pStyle w:val="ListParagraph"/>
        <w:numPr>
          <w:ilvl w:val="3"/>
          <w:numId w:val="1"/>
        </w:numPr>
      </w:pPr>
      <w:r>
        <w:t xml:space="preserve">Each </w:t>
      </w:r>
      <w:r w:rsidR="00333E15">
        <w:t>thread handles a 10</w:t>
      </w:r>
      <w:r>
        <w:t>0 search</w:t>
      </w:r>
    </w:p>
    <w:p w:rsidR="000008C0" w:rsidRDefault="00127D6F" w:rsidP="00127D6F">
      <w:pPr>
        <w:rPr>
          <w:b/>
          <w:bCs/>
        </w:rPr>
      </w:pPr>
      <w:r w:rsidRPr="00127D6F">
        <w:rPr>
          <w:b/>
          <w:bCs/>
        </w:rPr>
        <w:t>Generating unique combinations</w:t>
      </w:r>
    </w:p>
    <w:p w:rsidR="00127D6F" w:rsidRDefault="002A25A5" w:rsidP="00127D6F">
      <w:r>
        <w:t>Generating the sequences that correspond to the matching output</w:t>
      </w:r>
    </w:p>
    <w:p w:rsidR="00E60FA8" w:rsidRDefault="00E60FA8" w:rsidP="00127D6F">
      <w:r>
        <w:t>A test is conducted with and without threads. The test is done on a matrix that we control its size (r</w:t>
      </w:r>
      <w:r w:rsidR="00560202">
        <w:t xml:space="preserve">ows and columns). The matrix generated is unique </w:t>
      </w:r>
      <w:r w:rsidR="00D31D10">
        <w:t>(</w:t>
      </w:r>
      <w:r w:rsidR="00067982">
        <w:t>i.e. all members are different).</w:t>
      </w:r>
    </w:p>
    <w:p w:rsidR="00D2414F" w:rsidRDefault="00D2414F" w:rsidP="00D2414F">
      <w:pPr>
        <w:pStyle w:val="ListParagraph"/>
        <w:numPr>
          <w:ilvl w:val="0"/>
          <w:numId w:val="2"/>
        </w:numPr>
      </w:pPr>
      <w:r>
        <w:t>1</w:t>
      </w:r>
      <w:r w:rsidRPr="00D2414F">
        <w:rPr>
          <w:vertAlign w:val="superscript"/>
        </w:rPr>
        <w:t>st</w:t>
      </w:r>
      <w:r>
        <w:t xml:space="preserve"> test:</w:t>
      </w:r>
    </w:p>
    <w:p w:rsidR="00D2414F" w:rsidRDefault="00D2414F" w:rsidP="00D2414F">
      <w:pPr>
        <w:pStyle w:val="ListParagraph"/>
        <w:numPr>
          <w:ilvl w:val="1"/>
          <w:numId w:val="2"/>
        </w:numPr>
      </w:pPr>
      <w:r>
        <w:t>Matrix: 8*10</w:t>
      </w:r>
    </w:p>
    <w:p w:rsidR="00D2414F" w:rsidRDefault="00D2414F" w:rsidP="00D2414F">
      <w:pPr>
        <w:pStyle w:val="ListParagraph"/>
        <w:numPr>
          <w:ilvl w:val="2"/>
          <w:numId w:val="2"/>
        </w:numPr>
      </w:pPr>
      <w:r>
        <w:t>Results should have 10^8 sequences</w:t>
      </w:r>
    </w:p>
    <w:p w:rsidR="009F5424" w:rsidRPr="007D5FFA" w:rsidRDefault="009F5424" w:rsidP="009F5424">
      <w:pPr>
        <w:pStyle w:val="ListParagraph"/>
        <w:numPr>
          <w:ilvl w:val="1"/>
          <w:numId w:val="2"/>
        </w:numPr>
      </w:pPr>
      <w:r w:rsidRPr="001760BD">
        <w:rPr>
          <w:b/>
          <w:bCs/>
        </w:rPr>
        <w:t>Without</w:t>
      </w:r>
      <w:r>
        <w:t xml:space="preserve"> threads it </w:t>
      </w:r>
      <w:r w:rsidRPr="009F5424">
        <w:rPr>
          <w:b/>
          <w:bCs/>
        </w:rPr>
        <w:t>failed</w:t>
      </w:r>
      <w:r w:rsidR="00844ED8">
        <w:rPr>
          <w:b/>
          <w:bCs/>
        </w:rPr>
        <w:t xml:space="preserve"> </w:t>
      </w:r>
      <w:bookmarkStart w:id="0" w:name="_GoBack"/>
      <w:r w:rsidR="00844ED8" w:rsidRPr="006E63FC">
        <w:t>(limit exceeded)</w:t>
      </w:r>
      <w:r w:rsidR="007D5FFA" w:rsidRPr="006E63FC">
        <w:t>.</w:t>
      </w:r>
      <w:bookmarkEnd w:id="0"/>
    </w:p>
    <w:p w:rsidR="007D5FFA" w:rsidRPr="00076C28" w:rsidRDefault="00076C28" w:rsidP="009F5424">
      <w:pPr>
        <w:pStyle w:val="ListParagraph"/>
        <w:numPr>
          <w:ilvl w:val="1"/>
          <w:numId w:val="2"/>
        </w:numPr>
      </w:pPr>
      <w:r w:rsidRPr="00076C28">
        <w:t xml:space="preserve">Using </w:t>
      </w:r>
      <w:r w:rsidRPr="00076C28">
        <w:rPr>
          <w:b/>
          <w:bCs/>
        </w:rPr>
        <w:t>two</w:t>
      </w:r>
      <w:r w:rsidRPr="00076C28">
        <w:t xml:space="preserve"> threads</w:t>
      </w:r>
    </w:p>
    <w:sectPr w:rsidR="007D5FFA" w:rsidRPr="00076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A7310"/>
    <w:multiLevelType w:val="hybridMultilevel"/>
    <w:tmpl w:val="E44CB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B5A23"/>
    <w:multiLevelType w:val="hybridMultilevel"/>
    <w:tmpl w:val="92AA0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sjA0MzUzMzEwNTZS0lEKTi0uzszPAykwqgUAwhQf8iwAAAA="/>
  </w:docVars>
  <w:rsids>
    <w:rsidRoot w:val="00AD7852"/>
    <w:rsid w:val="000008C0"/>
    <w:rsid w:val="00031229"/>
    <w:rsid w:val="00066E04"/>
    <w:rsid w:val="00067982"/>
    <w:rsid w:val="00076C28"/>
    <w:rsid w:val="000B5F4F"/>
    <w:rsid w:val="00125A77"/>
    <w:rsid w:val="00127D6F"/>
    <w:rsid w:val="001760BD"/>
    <w:rsid w:val="001C50C7"/>
    <w:rsid w:val="001E1CAE"/>
    <w:rsid w:val="00230665"/>
    <w:rsid w:val="00252C22"/>
    <w:rsid w:val="002A25A5"/>
    <w:rsid w:val="00333E15"/>
    <w:rsid w:val="004121CD"/>
    <w:rsid w:val="00451B28"/>
    <w:rsid w:val="004A4F84"/>
    <w:rsid w:val="004F486F"/>
    <w:rsid w:val="005427E9"/>
    <w:rsid w:val="00560202"/>
    <w:rsid w:val="00562A0E"/>
    <w:rsid w:val="00563619"/>
    <w:rsid w:val="005A16DA"/>
    <w:rsid w:val="00643F4D"/>
    <w:rsid w:val="006633A5"/>
    <w:rsid w:val="006A2D13"/>
    <w:rsid w:val="006E63FC"/>
    <w:rsid w:val="00742684"/>
    <w:rsid w:val="00744F19"/>
    <w:rsid w:val="007D5FFA"/>
    <w:rsid w:val="007F781B"/>
    <w:rsid w:val="00803937"/>
    <w:rsid w:val="00844ED8"/>
    <w:rsid w:val="009243C1"/>
    <w:rsid w:val="0094029C"/>
    <w:rsid w:val="0095190B"/>
    <w:rsid w:val="00971B53"/>
    <w:rsid w:val="009D0B85"/>
    <w:rsid w:val="009F5424"/>
    <w:rsid w:val="00A24229"/>
    <w:rsid w:val="00A35ECD"/>
    <w:rsid w:val="00A92773"/>
    <w:rsid w:val="00AA6682"/>
    <w:rsid w:val="00AD7852"/>
    <w:rsid w:val="00B67D9E"/>
    <w:rsid w:val="00BC06A6"/>
    <w:rsid w:val="00BD2CC4"/>
    <w:rsid w:val="00C42B08"/>
    <w:rsid w:val="00D2414F"/>
    <w:rsid w:val="00D31D10"/>
    <w:rsid w:val="00D6724D"/>
    <w:rsid w:val="00E60FA8"/>
    <w:rsid w:val="00E92DF5"/>
    <w:rsid w:val="00F31866"/>
    <w:rsid w:val="00FB3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259005"/>
  <w14:defaultImageDpi w14:val="330"/>
  <w15:chartTrackingRefBased/>
  <w15:docId w15:val="{903A249C-E229-4F8D-939F-51F18CCF2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39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15</Words>
  <Characters>1230</Characters>
  <Application>Microsoft Office Word</Application>
  <DocSecurity>0</DocSecurity>
  <Lines>10</Lines>
  <Paragraphs>2</Paragraphs>
  <ScaleCrop>false</ScaleCrop>
  <Company>University of Limerick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54</cp:revision>
  <dcterms:created xsi:type="dcterms:W3CDTF">2018-02-20T19:22:00Z</dcterms:created>
  <dcterms:modified xsi:type="dcterms:W3CDTF">2018-02-21T21:25:00Z</dcterms:modified>
</cp:coreProperties>
</file>